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วิธีการ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คุณค่าและประโยชน์ของวิธีการ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หลักฐาน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ตัวอย่างการศึกษาหรือโครงงานทางประวัติศาสตร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นำโชค) สวัสดีครับ ของการแบ่งยุคแบ่งสมัยของประวัติศาสตร์ไทยในการท่จะไปศึกษาเหตุการณ์เราจำเป็นต้องใช้หลักฐานด้วย หลักฐานนะครับที่เราสามารถเอามาใช้เป็นขั้นตอนในการสืบค้นเราต้องการสนใจศึกษาประวัติศาสตร์นะครับก็คือขั้นที่เราเอาหลักฐานนี้นะครับ เป็นขั้นตอนที่เรานำเสนอข้อมูลเรื่องราวเหมือนกันเพียงแต่เราเอามาปรับใช้นะครับ ก็คือเราตั้งคำถามต้องการรู้เรื่องอะไรต้องการหลักฐานมาและเมื่อเรามีความสนใจไปนะครับนี่ อยู่แหล่งไหนบ้างเอาง่าย ๆ เลย เหมือนเวลาที่นักเรียนต้องการรู้เรื่องบางอย่างออกไหม มีเพื่อน 2 คน คนนี้อยู่ในเหตุการณ์จริงเป็นหลักฐานชั้นต้น เห็นไหมครับว่าวิภาควิธีทาประวัติศาสตร์ประเมินภายในหลักฐาน กับยุคที่หลักฐานก่าวอ้างไว้หรือเปล่าชิ้นนั้นนี่นะครับ มีเนื้อหาเป็นอย่างไรนะครับภายในหลักฐานนะครับ นี่คือขั้นตอนการหาหลักฐานนะครับนะครับ ขั้นก่อนหน้านี้เป็นขั้นตอนการหาความน่าเชื่อพูดถึงเรื่องของประเด็นไหน วัตถุประสงค์นะครับ แบบแรก คือ การตีความแนวราบหรือการตีความขั้นต้นเขาเรียกความหมายนัดกับเพื่อนจะทำรายงานกันติดงานกับครอบครัวนะครับ ติดงานกับครอบครัวกลับมาดังประโยคที่อยู่ในสไลด์แสดงว่าอะไรครับ เพื่อนยินยอมไปกับครอบครัวเพื่อนพิมพ์คำนี้มามันตีความไปได้หลากหลาย2 แบบด้วยกันถูกไหมครับ แบบแรก ได้ ถ้าเป็นได้อย่างนี้ โอ.เค. ไหมครับ ไม่โอ.เค. นะครับการตีความแนวดิ่งก็ยากล่ะ ตกลงเพื่อนยินยอมของการตีความนะครับ มาดูข้อความต่อมาถูกไหมครับ วันนี้กินนมหรือยังเป็นการตีความแนวราบที่แสดงข้อความนี้กับเรามีเจตนาอะไรกับเราวันนี้กินนมยัง ก็สามารถตีความหมายได้ว่า วันนี้กินนมยังประวัติศาสตร์มีความยากแม้ว่าแค่ข้อความเดียวคราวนี้เราลองมาดูขอความตีความแนวราบ คือ พ่อขุนรามคำแหงให้รู้ความหมายของข้อความในศิลาจารึกจึงมีความประสงค์สร้างความเป็นธรรมการนำเสนอองค์ความรู้ หลังจากที่เราได้ตีความก็ได้ครับ อาจจะเป็นการค้นหาไต่สวนสอบสวนให้มีการค้นหา เป็นกลางอยู่ในพื้นฐานอยู่ในการวิเคราะห์ด้วยสำคัญ เพราะหลักฐานเป็นตัวที่ใช้สืบว่า ในอดีตเกิดอะไรความสำคัญและอันที่ 2 ลักษณะจำแนกตามหลักฐานครับชั้นต้น คือ หลักฐานที่คนอยู่ในเหตุการณ์จริงนี่ หลักฐานนั้นอยู่ในเหตุการณ์จริง หลักฐายนั้นมีความน่าเชื่อถือมกาเขียนทีหนึ่ง การเขียนที่ใช้ในการเรียนหนังสือเรียนจึงเป็นหลักฐานชั้นรองหรือชเพราะเราไม่ได้อยู่ในเหตุการกับหลักฐานที่ไม่มีการเขียนคือ การเขียนและทำให้เกิดลอยลึกลงไปเขาไม่มีกระดาษ เขาก็เลยต้องมีการเขียนให้ลึกแล้วแต่สิ่งที่เขาเขียนลงไปไม่มีการแก้ไขอยู่แล้ว และจารึกมีข้อเสียนะครับนี่คือ ข้อเสียของจารึก อย่าลืมนะครับถามว่าเป็นหลักฐานที่เป็นการเขียนไหมครับ เพราะมีการจดบันทึก ตำนานครับแต่ตำนานจะมีข้อเสียสำคัญว่าตัวอย่างตำนานเช่นตำนานเท้าแสนปมเป็นหลักฐานที่เป็นบันทึกเรื่องราวเหตุการณ์เรื่องใดเรื่องหนึ่งซึ่งกษัตริย์ได้มีการเขียนบันทึกไว้สำคัญนะครับ กษัตริย์ได้มีการตรา การแต่งลงไปไปดูหลักฐานต่อมาเลยครับ หลักฐานราชการรายงานเข้ามานะครับ จากนั้น คือ เอกสารครับ ที่เป็นเอกสารส่วนบุคคลแล้วก็มีการเล่าในลักษณะที่หลักฐานมีการบันทึกไว้อะไรอย่างนี้นะครับ รวมถึงดนตรีพื้นบ้านนี่เป็นภาพตัวอย่างนะครับ ของหลักฐานของวิการทางประวัติศาสตร์นะครับ ของวิธีการทางประวัติศาสตร์ก็คือข้อที่เท่าไรครับ วิพากษ์วิจารณ์ประวข้อนี้ตอบข้อ 2 เลยครับ ข้อต่อมาครับ ข้อที่ 3 เลยครับโอ.เค. ครับ ข้อนี้มี Keyword สำคัญรวมรวมหลักฐานมานะครับ ข้อนี้ตอบ ข้อ 2 ครับ หลังจากที่เราได้หลักฐานมาแล้วนะครับ เราเอาหลักฐานมาวิเคราะห์ของข้อมูลกันครับ ดังนั้นคำตอบของข้อนี้ คือ ข้อที่ 4 ครับ ของจดหมายเหตุ จดหมายเหตุเป็นหลักฐานชั้นต้นเลยและเรื่องราวที่คนต่างชาติบันทึกไว้ให้การรก็ได้เช่นจุดเด่นของจดหมายเหตุก็คือ มีการใช้วันเวลาเข้ามาเกี่ยวข้องในอดีตได้อย่างถูกต้องนะครับ มี 3 คำ ๆภายหลัง ก็คือตำนานนะครับ ตำนานเป็นเรื่องที่บันทึกขึ้นมซึ่งพงศ์สาวดารเจ้าอยู่หัวครับ หรือ รัชกาลที่ 6 อันแรก คือ ตำนานก่อนครับ ต่อมาก็ประวะสำหรับเนื้อหาในวันนี้นะครับ เป็นเนื้อหาที่เกี่ยวข้องกับนะครับ ถ้าเป็นการแบ่งตามลักษณะของหลักฐานนะครับนี้ครับ เป็นเรื่องที่เกี่ยวข้องกับประวัติศขั้นตอนต่าง ๆ ที่เราค้นคว้านะครับ เรื่องราวทางประวัติศาสถ้าเอาใกล้ตัวง่าย ๆ เลย คือ คุณครูง่าย ๆ แค่ไกล้ตัวน้องอยู่ทุกวันนะครับ เม้ามอยต่าง ๆ นะครับ ปัญหาขึ้นมาก่อนนะครับ ต้องการค้นหาคำตอบที่เหมือนกัน คือ น้องต้องการรู้เรื่องใดเรื่องนหึ่ง ที่ไหนนะครับ เมื่อไรนะครับ นะครับ แคบลงนะครับ จะได้ไม่ศึกษาไกลนะครับ ถึงเกิดวิกฤติ รส. ในสมัยรัชกาลที่ 5 นะครับ แล้วเหตุการณ์นี้ค้นคว้านะครับ น้องก็ไปค้นคว้าที่เป็นลายลักษณ์อักษรหรือว่าคนที่ คน ๆ นี้อยุ่ในเหตุการณ์ตัวหลักฐานนี่ล่ะ ต่อไปรวบรวมมาค้นข้อมูลเราควรที่จะต้องจัดให้เป็นระบบเรื่องของมิติเวลามันเป็นเรื่องที่สำคัญทีนี้พอเราจัดระบบศึกษาข้อมูลแล้วนี่ มานี่เป็นของจริงหรือของปลอมนะครับ ดูจากภาษายกตัวอย่างง่าย ๆ เพระาว่าภาษาที่อยู่ในจารึกถ้าเป็นภาษาที่เกิดขึ้นในปัจจุบันวิพากษ์หลักฐานนี้นะครับ ที่จะบอกว่านะครับ หนังสือเป็นเครื่องมือที่อันตรายเชื่อตามหนังสือเล่มนั้นเหมือนกับเชื่อในศาสนาคือ ประวัติศาสตร์น้อง เราต้องไปศึกษามากที่สุด ในประวัติศาสตร์ก็เหมือนกันนะครับ เพราะฉะนั้นงานเขียนที่ดีแนวคิดละกันแนวคิดกับตัวหลักฐานตัวนี่ที่มีอัคติส่วนตัวก็จะเป็นงานตรวจสอบภายในดูว่าตัวหลักฐานนี้นะครับ ลองมาเปรียบเทียบกับหนังสือหลาย ๆ เล่มดูนะครับ ที่เราจะเอามาใช้ในการเรียบเรียงในข้อสรุปหลาย ๆ ครั้งนะครับ น้อง ตอนนี้น้องอาจจะอยู่ชั้น ม.5 หรือ ม.6 หรือโบราณคดีนะครับ จบการตีความนะครับ ใช้ภาษาเราในการ ด้วยการตีความเรียบเรียงนะครับ แยกแยะความคิดออกเป็น 1 เป็น 2 เป็น 3 เป็น 4 นี่การนำส่วนที่เราวิเคราะห์มาแล้วนะครับ มาสรุปในงานของเราในปัจจุบันก็คง ไม่ทำแบบนั้นแล้วพี่เชื่อนะครับ ฃนัยยะนะครับ แล้วค่อยมาเรียบเรียงกับไอเดียใหม่ ๆ กับแนวคิดใหม่ ๆ ที่ให้ใกล้คียงกันมากที่สุด ไม่มีใครอยากจะเชื่อในแนวคิดเก่า ๆ หรือแนวคิดใหม่ ๆ ก็ควรมาถกเถียงกันจะเป็นหรือไม่เป็นลายลักษณ์แน่นนอว่าหนูเอามาซีลอคกันหลังเหตุการณ์นั้นนะครับ กับพงศาวดารมากที่สุดแล้วก็มีความน่าเชื่อถือมากที่สุดนะครับ ฉบับหลวงประเสริฐณ ขณะนั้นนะครับ หลวงประเสริฐในสมัยพระนารายณ์ในสมัยสมเด็จพระนารายณ์มหาก่อตั้ง กรุงศรีแผ่นดินสมเด็จพระณเรศวนที่ค้นพบนี่นะครับ นะครับ ให้การยอมรับว่าน่าเชื่อถือมากที่สุดพอเสร็จตรงนี้นิดหนึ่งอณาจักรกรุงศรีอยุธยาพอในใจ ขอแสดงความยินดีกับน้องร่สมกันนะครับ รัฐระโว้ กับรัฐสุพรรณภูมิพระรามาธิปดีที่ 1 นะครับ อันนี้ คือ ร. เรือนะนี้เป็นความรู้สึกที่มากรุงศรีอยุธยาเกิดขึ้นมา 2 รัฐอณาจักรสุโขทัยถูกผนวกผูกผนวกนะ มาเป็นส่วนหนึ่งกับอยุธยาพระรมมไตรโลกนาทจะเรียนสุโขทัยก่อนแล้วค่อยมาเรียนอยุธยารัฐ 2 รัฐนี้อยุ่ร่วมสมัยแล้วชั้น 3 ต้องใช้ต้นกับรอง คือ นำมากรองและสังเคราะห์ใหม่เราจะถูกอ้างอิงมาก ๆ เลยในรายงานส่วนบุคคลชั้นมัธยมศึกษาปีที่ 6 อักษรนะครับ เราวัดที่ตัวอักษรที่เกิดก่อนนะครับ เมื่อมนุษย์มีนะตีความไม่ได้และนักประวัติศาสตร์ถ้าเจอตัวอักษรแต่อ่านไม่ออกให้ถือว่าเป็นยุคกึ่งก่อนประวัติศาสตร์ก็แน่นอนว่ามีตัวอักษรใช้แล้ว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วิธีการทางประวัติศาสตร์ , คุณค่าและประโยชน์ของวิธีการทางประวัติศาสตร์ , หลักฐานทางประวัติศาสตร์ , ตัวอย่างการศึกษาหรือโครงงานทางประวัติศาสตร์</dc:title>
  <dc:creator/>
  <cp:keywords/>
  <dcterms:created xsi:type="dcterms:W3CDTF">2021-03-23T09:16:02Z</dcterms:created>
  <dcterms:modified xsi:type="dcterms:W3CDTF">2021-03-23T0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จิกายน 2563 เวลา 09.01 น.</vt:lpwstr>
  </property>
  <property fmtid="{D5CDD505-2E9C-101B-9397-08002B2CF9AE}" pid="3" name="subtitle">
    <vt:lpwstr/>
  </property>
</Properties>
</file>